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1BD29C" w14:textId="77777777" w:rsidR="00CA135E" w:rsidRPr="002074CC" w:rsidRDefault="00000000">
      <w:pPr>
        <w:pStyle w:val="FirstParagraph"/>
      </w:pPr>
      <w:r w:rsidRPr="002074CC">
        <w:rPr>
          <w:b/>
          <w:bCs/>
        </w:rPr>
        <w:t>Spring Data JPA: Country Management Project Documentation</w:t>
      </w:r>
    </w:p>
    <w:p w14:paraId="466B5BC0" w14:textId="77777777" w:rsidR="00CA135E" w:rsidRPr="002074CC" w:rsidRDefault="00000000">
      <w:r>
        <w:pict w14:anchorId="319A16A0">
          <v:rect id="_x0000_i1025" style="width:0;height:1.5pt" o:hralign="center" o:hrstd="t" o:hr="t"/>
        </w:pict>
      </w:r>
    </w:p>
    <w:p w14:paraId="1FABAD9E" w14:textId="77777777" w:rsidR="00CA135E" w:rsidRPr="002074CC" w:rsidRDefault="00000000">
      <w:pPr>
        <w:pStyle w:val="Heading3"/>
        <w:rPr>
          <w:color w:val="auto"/>
        </w:rPr>
      </w:pPr>
      <w:bookmarkStart w:id="0" w:name="introduction"/>
      <w:r w:rsidRPr="002074CC">
        <w:rPr>
          <w:b/>
          <w:bCs/>
          <w:color w:val="auto"/>
        </w:rPr>
        <w:t>1. Introduction</w:t>
      </w:r>
    </w:p>
    <w:p w14:paraId="18305899" w14:textId="77777777" w:rsidR="00CA135E" w:rsidRPr="002074CC" w:rsidRDefault="00000000">
      <w:pPr>
        <w:pStyle w:val="FirstParagraph"/>
      </w:pPr>
      <w:r w:rsidRPr="002074CC">
        <w:t xml:space="preserve">This project demonstrates the implementation of Spring Data JPA to interact with a MySQL database for managing a </w:t>
      </w:r>
      <w:r w:rsidRPr="002074CC">
        <w:rPr>
          <w:rStyle w:val="VerbatimChar"/>
        </w:rPr>
        <w:t>Country</w:t>
      </w:r>
      <w:r w:rsidRPr="002074CC">
        <w:t xml:space="preserve"> table. It covers the basic configuration, setup, and usage of Spring Boot, JPA, and MySQL with an example of fetching data from a database table.</w:t>
      </w:r>
    </w:p>
    <w:p w14:paraId="11C3A307" w14:textId="77777777" w:rsidR="00CA135E" w:rsidRPr="002074CC" w:rsidRDefault="00000000">
      <w:r>
        <w:pict w14:anchorId="7F62CEBD">
          <v:rect id="_x0000_i1026" style="width:0;height:1.5pt" o:hralign="center" o:hrstd="t" o:hr="t"/>
        </w:pict>
      </w:r>
    </w:p>
    <w:p w14:paraId="1951F4EC" w14:textId="77777777" w:rsidR="00CA135E" w:rsidRPr="002074CC" w:rsidRDefault="00000000">
      <w:pPr>
        <w:pStyle w:val="Heading3"/>
        <w:rPr>
          <w:color w:val="auto"/>
        </w:rPr>
      </w:pPr>
      <w:bookmarkStart w:id="1" w:name="objectives"/>
      <w:bookmarkEnd w:id="0"/>
      <w:r w:rsidRPr="002074CC">
        <w:rPr>
          <w:b/>
          <w:bCs/>
          <w:color w:val="auto"/>
        </w:rPr>
        <w:t>2. Objectives</w:t>
      </w:r>
    </w:p>
    <w:p w14:paraId="782DD01B" w14:textId="77777777" w:rsidR="00CA135E" w:rsidRPr="002074CC" w:rsidRDefault="00000000">
      <w:pPr>
        <w:pStyle w:val="Compact"/>
        <w:numPr>
          <w:ilvl w:val="0"/>
          <w:numId w:val="2"/>
        </w:numPr>
      </w:pPr>
      <w:r w:rsidRPr="002074CC">
        <w:t>Understand ORM (Object-Relational Mapping) concepts and their benefits.</w:t>
      </w:r>
    </w:p>
    <w:p w14:paraId="10959BDD" w14:textId="77777777" w:rsidR="00CA135E" w:rsidRPr="002074CC" w:rsidRDefault="00000000">
      <w:pPr>
        <w:pStyle w:val="Compact"/>
        <w:numPr>
          <w:ilvl w:val="0"/>
          <w:numId w:val="2"/>
        </w:numPr>
      </w:pPr>
      <w:r w:rsidRPr="002074CC">
        <w:t>Learn how to use Spring Data JPA for interacting with relational databases.</w:t>
      </w:r>
    </w:p>
    <w:p w14:paraId="56893118" w14:textId="77777777" w:rsidR="00CA135E" w:rsidRPr="002074CC" w:rsidRDefault="00000000">
      <w:pPr>
        <w:pStyle w:val="Compact"/>
        <w:numPr>
          <w:ilvl w:val="0"/>
          <w:numId w:val="2"/>
        </w:numPr>
      </w:pPr>
      <w:r w:rsidRPr="002074CC">
        <w:t>Set up a Maven-based Spring Boot application.</w:t>
      </w:r>
    </w:p>
    <w:p w14:paraId="682D4E51" w14:textId="77777777" w:rsidR="00CA135E" w:rsidRPr="002074CC" w:rsidRDefault="00000000">
      <w:pPr>
        <w:pStyle w:val="Compact"/>
        <w:numPr>
          <w:ilvl w:val="0"/>
          <w:numId w:val="2"/>
        </w:numPr>
      </w:pPr>
      <w:r w:rsidRPr="002074CC">
        <w:t>Perform read operations from a MySQL database.</w:t>
      </w:r>
    </w:p>
    <w:p w14:paraId="2D226925" w14:textId="77777777" w:rsidR="00CA135E" w:rsidRPr="002074CC" w:rsidRDefault="00000000">
      <w:r>
        <w:pict w14:anchorId="0CA227F7">
          <v:rect id="_x0000_i1027" style="width:0;height:1.5pt" o:hralign="center" o:hrstd="t" o:hr="t"/>
        </w:pict>
      </w:r>
    </w:p>
    <w:p w14:paraId="1C28839D" w14:textId="77777777" w:rsidR="00CA135E" w:rsidRPr="002074CC" w:rsidRDefault="00000000">
      <w:pPr>
        <w:pStyle w:val="Heading3"/>
        <w:rPr>
          <w:color w:val="auto"/>
        </w:rPr>
      </w:pPr>
      <w:bookmarkStart w:id="2" w:name="tools-and-technologies-used"/>
      <w:bookmarkEnd w:id="1"/>
      <w:r w:rsidRPr="002074CC">
        <w:rPr>
          <w:b/>
          <w:bCs/>
          <w:color w:val="auto"/>
        </w:rPr>
        <w:t>3. Tools and Technologies Used</w:t>
      </w:r>
    </w:p>
    <w:p w14:paraId="594DE956" w14:textId="77777777" w:rsidR="00CA135E" w:rsidRPr="002074CC" w:rsidRDefault="00000000">
      <w:pPr>
        <w:pStyle w:val="Compact"/>
        <w:numPr>
          <w:ilvl w:val="0"/>
          <w:numId w:val="3"/>
        </w:numPr>
      </w:pPr>
      <w:r w:rsidRPr="002074CC">
        <w:t>Java 17</w:t>
      </w:r>
    </w:p>
    <w:p w14:paraId="1CFD7723" w14:textId="77777777" w:rsidR="00CA135E" w:rsidRPr="002074CC" w:rsidRDefault="00000000">
      <w:pPr>
        <w:pStyle w:val="Compact"/>
        <w:numPr>
          <w:ilvl w:val="0"/>
          <w:numId w:val="3"/>
        </w:numPr>
      </w:pPr>
      <w:r w:rsidRPr="002074CC">
        <w:t>Spring Boot 3.5.3</w:t>
      </w:r>
    </w:p>
    <w:p w14:paraId="42D04CF6" w14:textId="77777777" w:rsidR="00CA135E" w:rsidRPr="002074CC" w:rsidRDefault="00000000">
      <w:pPr>
        <w:pStyle w:val="Compact"/>
        <w:numPr>
          <w:ilvl w:val="0"/>
          <w:numId w:val="3"/>
        </w:numPr>
      </w:pPr>
      <w:r w:rsidRPr="002074CC">
        <w:t>Spring Data JPA</w:t>
      </w:r>
    </w:p>
    <w:p w14:paraId="4C254BA3" w14:textId="77777777" w:rsidR="00CA135E" w:rsidRPr="002074CC" w:rsidRDefault="00000000">
      <w:pPr>
        <w:pStyle w:val="Compact"/>
        <w:numPr>
          <w:ilvl w:val="0"/>
          <w:numId w:val="3"/>
        </w:numPr>
      </w:pPr>
      <w:r w:rsidRPr="002074CC">
        <w:t>MySQL Server 8.0</w:t>
      </w:r>
    </w:p>
    <w:p w14:paraId="4DD396FD" w14:textId="77777777" w:rsidR="00CA135E" w:rsidRPr="002074CC" w:rsidRDefault="00000000">
      <w:pPr>
        <w:pStyle w:val="Compact"/>
        <w:numPr>
          <w:ilvl w:val="0"/>
          <w:numId w:val="3"/>
        </w:numPr>
      </w:pPr>
      <w:r w:rsidRPr="002074CC">
        <w:t>Maven 3.6+</w:t>
      </w:r>
    </w:p>
    <w:p w14:paraId="49543B88" w14:textId="77777777" w:rsidR="00CA135E" w:rsidRPr="002074CC" w:rsidRDefault="00000000">
      <w:pPr>
        <w:pStyle w:val="Compact"/>
        <w:numPr>
          <w:ilvl w:val="0"/>
          <w:numId w:val="3"/>
        </w:numPr>
      </w:pPr>
      <w:r w:rsidRPr="002074CC">
        <w:t>Eclipse IDE</w:t>
      </w:r>
    </w:p>
    <w:p w14:paraId="3F7C9F28" w14:textId="77777777" w:rsidR="00CA135E" w:rsidRPr="002074CC" w:rsidRDefault="00000000">
      <w:pPr>
        <w:pStyle w:val="Compact"/>
        <w:numPr>
          <w:ilvl w:val="0"/>
          <w:numId w:val="3"/>
        </w:numPr>
      </w:pPr>
      <w:r w:rsidRPr="002074CC">
        <w:t>SLF4J for logging</w:t>
      </w:r>
    </w:p>
    <w:p w14:paraId="2AF297B3" w14:textId="77777777" w:rsidR="00CA135E" w:rsidRPr="002074CC" w:rsidRDefault="00000000">
      <w:r>
        <w:pict w14:anchorId="43E3F995">
          <v:rect id="_x0000_i1028" style="width:0;height:1.5pt" o:hralign="center" o:hrstd="t" o:hr="t"/>
        </w:pict>
      </w:r>
    </w:p>
    <w:p w14:paraId="37B28385" w14:textId="77777777" w:rsidR="00CA135E" w:rsidRPr="002074CC" w:rsidRDefault="00000000">
      <w:pPr>
        <w:pStyle w:val="Heading3"/>
        <w:rPr>
          <w:color w:val="auto"/>
        </w:rPr>
      </w:pPr>
      <w:bookmarkStart w:id="3" w:name="project-setup"/>
      <w:bookmarkEnd w:id="2"/>
      <w:r w:rsidRPr="002074CC">
        <w:rPr>
          <w:b/>
          <w:bCs/>
          <w:color w:val="auto"/>
        </w:rPr>
        <w:t>4. Project Setup</w:t>
      </w:r>
    </w:p>
    <w:p w14:paraId="566C68D2" w14:textId="77777777" w:rsidR="00CA135E" w:rsidRPr="002074CC" w:rsidRDefault="00000000">
      <w:pPr>
        <w:pStyle w:val="Compact"/>
        <w:numPr>
          <w:ilvl w:val="0"/>
          <w:numId w:val="4"/>
        </w:numPr>
      </w:pPr>
      <w:r w:rsidRPr="002074CC">
        <w:t xml:space="preserve">Visit </w:t>
      </w:r>
      <w:hyperlink r:id="rId5">
        <w:r w:rsidR="00CA135E" w:rsidRPr="002074CC">
          <w:rPr>
            <w:rStyle w:val="Hyperlink"/>
            <w:color w:val="auto"/>
          </w:rPr>
          <w:t>https://start.spring.io/</w:t>
        </w:r>
      </w:hyperlink>
    </w:p>
    <w:p w14:paraId="17FE2286" w14:textId="77777777" w:rsidR="00CA135E" w:rsidRPr="002074CC" w:rsidRDefault="00000000">
      <w:pPr>
        <w:pStyle w:val="Compact"/>
        <w:numPr>
          <w:ilvl w:val="0"/>
          <w:numId w:val="4"/>
        </w:numPr>
      </w:pPr>
      <w:r w:rsidRPr="002074CC">
        <w:t>Choose:</w:t>
      </w:r>
    </w:p>
    <w:p w14:paraId="0B7F272E" w14:textId="77777777" w:rsidR="00CA135E" w:rsidRPr="002074CC" w:rsidRDefault="00000000">
      <w:pPr>
        <w:pStyle w:val="Compact"/>
        <w:numPr>
          <w:ilvl w:val="1"/>
          <w:numId w:val="5"/>
        </w:numPr>
      </w:pPr>
      <w:r w:rsidRPr="002074CC">
        <w:t>Project: Maven</w:t>
      </w:r>
    </w:p>
    <w:p w14:paraId="280EC18A" w14:textId="77777777" w:rsidR="00CA135E" w:rsidRPr="002074CC" w:rsidRDefault="00000000">
      <w:pPr>
        <w:pStyle w:val="Compact"/>
        <w:numPr>
          <w:ilvl w:val="1"/>
          <w:numId w:val="5"/>
        </w:numPr>
      </w:pPr>
      <w:r w:rsidRPr="002074CC">
        <w:t>Language: Java</w:t>
      </w:r>
    </w:p>
    <w:p w14:paraId="59239CF4" w14:textId="77777777" w:rsidR="00CA135E" w:rsidRPr="002074CC" w:rsidRDefault="00000000">
      <w:pPr>
        <w:pStyle w:val="Compact"/>
        <w:numPr>
          <w:ilvl w:val="1"/>
          <w:numId w:val="5"/>
        </w:numPr>
      </w:pPr>
      <w:r w:rsidRPr="002074CC">
        <w:t xml:space="preserve">Group: </w:t>
      </w:r>
      <w:r w:rsidRPr="002074CC">
        <w:rPr>
          <w:rStyle w:val="VerbatimChar"/>
        </w:rPr>
        <w:t>com.cognizant</w:t>
      </w:r>
    </w:p>
    <w:p w14:paraId="464923F7" w14:textId="77777777" w:rsidR="00CA135E" w:rsidRPr="002074CC" w:rsidRDefault="00000000">
      <w:pPr>
        <w:pStyle w:val="Compact"/>
        <w:numPr>
          <w:ilvl w:val="1"/>
          <w:numId w:val="5"/>
        </w:numPr>
      </w:pPr>
      <w:r w:rsidRPr="002074CC">
        <w:t xml:space="preserve">Artifact: </w:t>
      </w:r>
      <w:r w:rsidRPr="002074CC">
        <w:rPr>
          <w:rStyle w:val="VerbatimChar"/>
        </w:rPr>
        <w:t>orm-learn</w:t>
      </w:r>
    </w:p>
    <w:p w14:paraId="7EF5A713" w14:textId="77777777" w:rsidR="00CA135E" w:rsidRPr="002074CC" w:rsidRDefault="00000000">
      <w:pPr>
        <w:pStyle w:val="Compact"/>
        <w:numPr>
          <w:ilvl w:val="1"/>
          <w:numId w:val="5"/>
        </w:numPr>
      </w:pPr>
      <w:r w:rsidRPr="002074CC">
        <w:t xml:space="preserve">Dependencies: </w:t>
      </w:r>
      <w:r w:rsidRPr="002074CC">
        <w:rPr>
          <w:rStyle w:val="VerbatimChar"/>
        </w:rPr>
        <w:t>Spring Data JPA</w:t>
      </w:r>
      <w:r w:rsidRPr="002074CC">
        <w:t xml:space="preserve">, </w:t>
      </w:r>
      <w:r w:rsidRPr="002074CC">
        <w:rPr>
          <w:rStyle w:val="VerbatimChar"/>
        </w:rPr>
        <w:t>MySQL Driver</w:t>
      </w:r>
      <w:r w:rsidRPr="002074CC">
        <w:t xml:space="preserve">, </w:t>
      </w:r>
      <w:r w:rsidRPr="002074CC">
        <w:rPr>
          <w:rStyle w:val="VerbatimChar"/>
        </w:rPr>
        <w:t>Spring Boot DevTools</w:t>
      </w:r>
    </w:p>
    <w:p w14:paraId="311776C5" w14:textId="77777777" w:rsidR="00CA135E" w:rsidRPr="002074CC" w:rsidRDefault="00000000">
      <w:pPr>
        <w:pStyle w:val="Compact"/>
        <w:numPr>
          <w:ilvl w:val="0"/>
          <w:numId w:val="4"/>
        </w:numPr>
      </w:pPr>
      <w:r w:rsidRPr="002074CC">
        <w:t>Generate and extract the zip file to the Eclipse workspace.</w:t>
      </w:r>
    </w:p>
    <w:p w14:paraId="6C342893" w14:textId="77777777" w:rsidR="00CA135E" w:rsidRPr="002074CC" w:rsidRDefault="00000000">
      <w:pPr>
        <w:pStyle w:val="Compact"/>
        <w:numPr>
          <w:ilvl w:val="0"/>
          <w:numId w:val="4"/>
        </w:numPr>
      </w:pPr>
      <w:r w:rsidRPr="002074CC">
        <w:t>Import as Existing Maven Project.</w:t>
      </w:r>
    </w:p>
    <w:p w14:paraId="28057468" w14:textId="77777777" w:rsidR="00CA135E" w:rsidRPr="002074CC" w:rsidRDefault="00000000">
      <w:r>
        <w:pict w14:anchorId="1BEAB494">
          <v:rect id="_x0000_i1029" style="width:0;height:1.5pt" o:hralign="center" o:hrstd="t" o:hr="t"/>
        </w:pict>
      </w:r>
    </w:p>
    <w:p w14:paraId="744F8DEC" w14:textId="77777777" w:rsidR="00CA135E" w:rsidRPr="002074CC" w:rsidRDefault="00000000">
      <w:pPr>
        <w:pStyle w:val="Heading3"/>
        <w:rPr>
          <w:color w:val="auto"/>
        </w:rPr>
      </w:pPr>
      <w:bookmarkStart w:id="4" w:name="database-setup"/>
      <w:bookmarkEnd w:id="3"/>
      <w:r w:rsidRPr="002074CC">
        <w:rPr>
          <w:b/>
          <w:bCs/>
          <w:color w:val="auto"/>
        </w:rPr>
        <w:lastRenderedPageBreak/>
        <w:t>5. Database Setup</w:t>
      </w:r>
    </w:p>
    <w:p w14:paraId="6A05682C" w14:textId="4A2296D7" w:rsidR="00CA135E" w:rsidRPr="002074CC" w:rsidRDefault="002074CC">
      <w:r>
        <w:rPr>
          <w:noProof/>
        </w:rPr>
        <w:drawing>
          <wp:inline distT="0" distB="0" distL="0" distR="0" wp14:anchorId="2C018A8D" wp14:editId="7E0D4142">
            <wp:extent cx="5943600" cy="3343275"/>
            <wp:effectExtent l="0" t="0" r="0" b="0"/>
            <wp:docPr id="1307438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38466" name=""/>
                    <pic:cNvPicPr/>
                  </pic:nvPicPr>
                  <pic:blipFill>
                    <a:blip r:embed="rId6"/>
                    <a:stretch>
                      <a:fillRect/>
                    </a:stretch>
                  </pic:blipFill>
                  <pic:spPr>
                    <a:xfrm>
                      <a:off x="0" y="0"/>
                      <a:ext cx="5943600" cy="3343275"/>
                    </a:xfrm>
                    <a:prstGeom prst="rect">
                      <a:avLst/>
                    </a:prstGeom>
                  </pic:spPr>
                </pic:pic>
              </a:graphicData>
            </a:graphic>
          </wp:inline>
        </w:drawing>
      </w:r>
      <w:r w:rsidR="00000000">
        <w:pict w14:anchorId="161E5760">
          <v:rect id="_x0000_i1030" style="width:0;height:1.5pt" o:hralign="center" o:hrstd="t" o:hr="t"/>
        </w:pict>
      </w:r>
    </w:p>
    <w:p w14:paraId="6C7A4609" w14:textId="77777777" w:rsidR="00CA135E" w:rsidRPr="002074CC" w:rsidRDefault="00000000">
      <w:pPr>
        <w:pStyle w:val="Heading3"/>
        <w:rPr>
          <w:color w:val="auto"/>
        </w:rPr>
      </w:pPr>
      <w:bookmarkStart w:id="5" w:name="configuration"/>
      <w:bookmarkEnd w:id="4"/>
      <w:r w:rsidRPr="002074CC">
        <w:rPr>
          <w:b/>
          <w:bCs/>
          <w:color w:val="auto"/>
        </w:rPr>
        <w:t>6. Configuration</w:t>
      </w:r>
    </w:p>
    <w:p w14:paraId="29DDB03F" w14:textId="77777777" w:rsidR="00CA135E" w:rsidRPr="002074CC" w:rsidRDefault="00000000">
      <w:pPr>
        <w:pStyle w:val="FirstParagraph"/>
      </w:pPr>
      <w:r w:rsidRPr="002074CC">
        <w:rPr>
          <w:b/>
          <w:bCs/>
        </w:rPr>
        <w:t>application.properties</w:t>
      </w:r>
    </w:p>
    <w:p w14:paraId="184025A5" w14:textId="119A912A" w:rsidR="00CA135E" w:rsidRPr="002074CC" w:rsidRDefault="004D47B0">
      <w:r>
        <w:rPr>
          <w:noProof/>
        </w:rPr>
        <w:drawing>
          <wp:inline distT="0" distB="0" distL="0" distR="0" wp14:anchorId="71BFB9D1" wp14:editId="6C4E05A6">
            <wp:extent cx="5943600" cy="3343275"/>
            <wp:effectExtent l="0" t="0" r="0" b="0"/>
            <wp:docPr id="24343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3526" name=""/>
                    <pic:cNvPicPr/>
                  </pic:nvPicPr>
                  <pic:blipFill>
                    <a:blip r:embed="rId7"/>
                    <a:stretch>
                      <a:fillRect/>
                    </a:stretch>
                  </pic:blipFill>
                  <pic:spPr>
                    <a:xfrm>
                      <a:off x="0" y="0"/>
                      <a:ext cx="5943600" cy="3343275"/>
                    </a:xfrm>
                    <a:prstGeom prst="rect">
                      <a:avLst/>
                    </a:prstGeom>
                  </pic:spPr>
                </pic:pic>
              </a:graphicData>
            </a:graphic>
          </wp:inline>
        </w:drawing>
      </w:r>
      <w:r w:rsidR="00000000">
        <w:pict w14:anchorId="250ACDE6">
          <v:rect id="_x0000_i1031" style="width:0;height:1.5pt" o:hralign="center" o:hrstd="t" o:hr="t"/>
        </w:pict>
      </w:r>
    </w:p>
    <w:p w14:paraId="6FF0F3FE" w14:textId="77777777" w:rsidR="00CA135E" w:rsidRPr="002074CC" w:rsidRDefault="00000000">
      <w:pPr>
        <w:pStyle w:val="Heading3"/>
        <w:rPr>
          <w:color w:val="auto"/>
        </w:rPr>
      </w:pPr>
      <w:bookmarkStart w:id="6" w:name="entity-class"/>
      <w:bookmarkEnd w:id="5"/>
      <w:r w:rsidRPr="002074CC">
        <w:rPr>
          <w:b/>
          <w:bCs/>
          <w:color w:val="auto"/>
        </w:rPr>
        <w:lastRenderedPageBreak/>
        <w:t>7. Entity Class</w:t>
      </w:r>
    </w:p>
    <w:p w14:paraId="09CD5B4D" w14:textId="77777777" w:rsidR="00CA135E" w:rsidRPr="002074CC" w:rsidRDefault="00000000">
      <w:pPr>
        <w:pStyle w:val="FirstParagraph"/>
      </w:pPr>
      <w:r w:rsidRPr="002074CC">
        <w:rPr>
          <w:b/>
          <w:bCs/>
        </w:rPr>
        <w:t>Country.java</w:t>
      </w:r>
    </w:p>
    <w:p w14:paraId="3FB625D4" w14:textId="70F39555" w:rsidR="00CA135E" w:rsidRPr="002074CC" w:rsidRDefault="00212804">
      <w:r>
        <w:rPr>
          <w:noProof/>
        </w:rPr>
        <w:drawing>
          <wp:inline distT="0" distB="0" distL="0" distR="0" wp14:anchorId="4BB4E13A" wp14:editId="3B40B195">
            <wp:extent cx="5943600" cy="3343275"/>
            <wp:effectExtent l="0" t="0" r="0" b="0"/>
            <wp:docPr id="454442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42815" name=""/>
                    <pic:cNvPicPr/>
                  </pic:nvPicPr>
                  <pic:blipFill>
                    <a:blip r:embed="rId8"/>
                    <a:stretch>
                      <a:fillRect/>
                    </a:stretch>
                  </pic:blipFill>
                  <pic:spPr>
                    <a:xfrm>
                      <a:off x="0" y="0"/>
                      <a:ext cx="5943600" cy="3343275"/>
                    </a:xfrm>
                    <a:prstGeom prst="rect">
                      <a:avLst/>
                    </a:prstGeom>
                  </pic:spPr>
                </pic:pic>
              </a:graphicData>
            </a:graphic>
          </wp:inline>
        </w:drawing>
      </w:r>
      <w:r w:rsidR="00000000">
        <w:pict w14:anchorId="2A89CA18">
          <v:rect id="_x0000_i1032" style="width:0;height:1.5pt" o:hralign="center" o:hrstd="t" o:hr="t"/>
        </w:pict>
      </w:r>
    </w:p>
    <w:p w14:paraId="49D60F1B" w14:textId="77777777" w:rsidR="00CA135E" w:rsidRPr="002074CC" w:rsidRDefault="00000000">
      <w:pPr>
        <w:pStyle w:val="Heading3"/>
        <w:rPr>
          <w:color w:val="auto"/>
        </w:rPr>
      </w:pPr>
      <w:bookmarkStart w:id="7" w:name="repository-layer"/>
      <w:bookmarkEnd w:id="6"/>
      <w:r w:rsidRPr="002074CC">
        <w:rPr>
          <w:b/>
          <w:bCs/>
          <w:color w:val="auto"/>
        </w:rPr>
        <w:t>8. Repository Layer</w:t>
      </w:r>
    </w:p>
    <w:p w14:paraId="340E5786" w14:textId="77777777" w:rsidR="00CA135E" w:rsidRPr="002074CC" w:rsidRDefault="00000000">
      <w:pPr>
        <w:pStyle w:val="FirstParagraph"/>
      </w:pPr>
      <w:r w:rsidRPr="002074CC">
        <w:rPr>
          <w:b/>
          <w:bCs/>
        </w:rPr>
        <w:t>CountryRepository.java</w:t>
      </w:r>
    </w:p>
    <w:p w14:paraId="384480DA" w14:textId="3EF99605" w:rsidR="00CA135E" w:rsidRPr="002074CC" w:rsidRDefault="00D364CA">
      <w:r>
        <w:rPr>
          <w:noProof/>
        </w:rPr>
        <w:drawing>
          <wp:inline distT="0" distB="0" distL="0" distR="0" wp14:anchorId="07FD114A" wp14:editId="771BE0CA">
            <wp:extent cx="5943600" cy="2908300"/>
            <wp:effectExtent l="0" t="0" r="0" b="0"/>
            <wp:docPr id="108190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90385" name=""/>
                    <pic:cNvPicPr/>
                  </pic:nvPicPr>
                  <pic:blipFill>
                    <a:blip r:embed="rId9"/>
                    <a:stretch>
                      <a:fillRect/>
                    </a:stretch>
                  </pic:blipFill>
                  <pic:spPr>
                    <a:xfrm>
                      <a:off x="0" y="0"/>
                      <a:ext cx="5943600" cy="2908300"/>
                    </a:xfrm>
                    <a:prstGeom prst="rect">
                      <a:avLst/>
                    </a:prstGeom>
                  </pic:spPr>
                </pic:pic>
              </a:graphicData>
            </a:graphic>
          </wp:inline>
        </w:drawing>
      </w:r>
      <w:r w:rsidR="00000000">
        <w:pict w14:anchorId="031AD6E2">
          <v:rect id="_x0000_i1033" style="width:0;height:1.5pt" o:hralign="center" o:hrstd="t" o:hr="t"/>
        </w:pict>
      </w:r>
    </w:p>
    <w:p w14:paraId="370FF3CD" w14:textId="77777777" w:rsidR="00CA135E" w:rsidRPr="002074CC" w:rsidRDefault="00000000">
      <w:pPr>
        <w:pStyle w:val="Heading3"/>
        <w:rPr>
          <w:color w:val="auto"/>
        </w:rPr>
      </w:pPr>
      <w:bookmarkStart w:id="8" w:name="service-layer"/>
      <w:bookmarkEnd w:id="7"/>
      <w:r w:rsidRPr="002074CC">
        <w:rPr>
          <w:b/>
          <w:bCs/>
          <w:color w:val="auto"/>
        </w:rPr>
        <w:lastRenderedPageBreak/>
        <w:t>9. Service Layer</w:t>
      </w:r>
    </w:p>
    <w:p w14:paraId="7A08D9AF" w14:textId="77777777" w:rsidR="00CA135E" w:rsidRPr="002074CC" w:rsidRDefault="00000000">
      <w:pPr>
        <w:pStyle w:val="FirstParagraph"/>
      </w:pPr>
      <w:r w:rsidRPr="002074CC">
        <w:rPr>
          <w:b/>
          <w:bCs/>
        </w:rPr>
        <w:t>CountryService.java</w:t>
      </w:r>
    </w:p>
    <w:p w14:paraId="09474E38" w14:textId="5225CBC1" w:rsidR="00CA135E" w:rsidRPr="002074CC" w:rsidRDefault="00201EA7">
      <w:r>
        <w:rPr>
          <w:noProof/>
        </w:rPr>
        <w:drawing>
          <wp:inline distT="0" distB="0" distL="0" distR="0" wp14:anchorId="0F069B49" wp14:editId="62AD8AF2">
            <wp:extent cx="5943600" cy="3343275"/>
            <wp:effectExtent l="0" t="0" r="0" b="0"/>
            <wp:docPr id="575253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253951" name=""/>
                    <pic:cNvPicPr/>
                  </pic:nvPicPr>
                  <pic:blipFill>
                    <a:blip r:embed="rId10"/>
                    <a:stretch>
                      <a:fillRect/>
                    </a:stretch>
                  </pic:blipFill>
                  <pic:spPr>
                    <a:xfrm>
                      <a:off x="0" y="0"/>
                      <a:ext cx="5943600" cy="3343275"/>
                    </a:xfrm>
                    <a:prstGeom prst="rect">
                      <a:avLst/>
                    </a:prstGeom>
                  </pic:spPr>
                </pic:pic>
              </a:graphicData>
            </a:graphic>
          </wp:inline>
        </w:drawing>
      </w:r>
      <w:r w:rsidR="00000000">
        <w:pict w14:anchorId="37B25F9D">
          <v:rect id="_x0000_i1034" style="width:0;height:1.5pt" o:hralign="center" o:hrstd="t" o:hr="t"/>
        </w:pict>
      </w:r>
    </w:p>
    <w:p w14:paraId="0F906B0D" w14:textId="77777777" w:rsidR="00CA135E" w:rsidRPr="002074CC" w:rsidRDefault="00000000">
      <w:pPr>
        <w:pStyle w:val="Heading3"/>
        <w:rPr>
          <w:color w:val="auto"/>
        </w:rPr>
      </w:pPr>
      <w:bookmarkStart w:id="9" w:name="main-application-class"/>
      <w:bookmarkEnd w:id="8"/>
      <w:r w:rsidRPr="002074CC">
        <w:rPr>
          <w:b/>
          <w:bCs/>
          <w:color w:val="auto"/>
        </w:rPr>
        <w:t>10. Main Application Class</w:t>
      </w:r>
    </w:p>
    <w:p w14:paraId="326787BF" w14:textId="77777777" w:rsidR="00CA135E" w:rsidRPr="002074CC" w:rsidRDefault="00000000">
      <w:pPr>
        <w:pStyle w:val="FirstParagraph"/>
      </w:pPr>
      <w:r w:rsidRPr="002074CC">
        <w:rPr>
          <w:b/>
          <w:bCs/>
        </w:rPr>
        <w:t>OrmLearnApplication.java</w:t>
      </w:r>
    </w:p>
    <w:p w14:paraId="5BD9D933" w14:textId="0C1471DC" w:rsidR="00CA135E" w:rsidRPr="002074CC" w:rsidRDefault="00E749DB">
      <w:r>
        <w:rPr>
          <w:noProof/>
        </w:rPr>
        <w:drawing>
          <wp:inline distT="0" distB="0" distL="0" distR="0" wp14:anchorId="0760B4F4" wp14:editId="197ADB1E">
            <wp:extent cx="5943600" cy="3016250"/>
            <wp:effectExtent l="0" t="0" r="0" b="0"/>
            <wp:docPr id="1584170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70715" name=""/>
                    <pic:cNvPicPr/>
                  </pic:nvPicPr>
                  <pic:blipFill>
                    <a:blip r:embed="rId11"/>
                    <a:stretch>
                      <a:fillRect/>
                    </a:stretch>
                  </pic:blipFill>
                  <pic:spPr>
                    <a:xfrm>
                      <a:off x="0" y="0"/>
                      <a:ext cx="5943600" cy="3016250"/>
                    </a:xfrm>
                    <a:prstGeom prst="rect">
                      <a:avLst/>
                    </a:prstGeom>
                  </pic:spPr>
                </pic:pic>
              </a:graphicData>
            </a:graphic>
          </wp:inline>
        </w:drawing>
      </w:r>
      <w:r w:rsidR="00000000">
        <w:pict w14:anchorId="510AD6C3">
          <v:rect id="_x0000_i1035" style="width:0;height:1.5pt" o:hralign="center" o:hrstd="t" o:hr="t"/>
        </w:pict>
      </w:r>
    </w:p>
    <w:p w14:paraId="4F6E547D" w14:textId="77777777" w:rsidR="00CA135E" w:rsidRPr="002074CC" w:rsidRDefault="00000000">
      <w:pPr>
        <w:pStyle w:val="Heading3"/>
        <w:rPr>
          <w:color w:val="auto"/>
        </w:rPr>
      </w:pPr>
      <w:bookmarkStart w:id="10" w:name="output"/>
      <w:bookmarkEnd w:id="9"/>
      <w:r w:rsidRPr="002074CC">
        <w:rPr>
          <w:b/>
          <w:bCs/>
          <w:color w:val="auto"/>
        </w:rPr>
        <w:lastRenderedPageBreak/>
        <w:t>11. Output</w:t>
      </w:r>
    </w:p>
    <w:p w14:paraId="26429C0A" w14:textId="303AA898" w:rsidR="00CA135E" w:rsidRPr="002074CC" w:rsidRDefault="00E749DB">
      <w:r w:rsidRPr="00E749DB">
        <w:rPr>
          <w:rStyle w:val="VerbatimChar"/>
          <w:noProof/>
        </w:rPr>
        <w:drawing>
          <wp:inline distT="0" distB="0" distL="0" distR="0" wp14:anchorId="5562A1B7" wp14:editId="3337FF5B">
            <wp:extent cx="5943600" cy="791210"/>
            <wp:effectExtent l="0" t="0" r="0" b="0"/>
            <wp:docPr id="1861075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075539" name=""/>
                    <pic:cNvPicPr/>
                  </pic:nvPicPr>
                  <pic:blipFill>
                    <a:blip r:embed="rId12"/>
                    <a:stretch>
                      <a:fillRect/>
                    </a:stretch>
                  </pic:blipFill>
                  <pic:spPr>
                    <a:xfrm>
                      <a:off x="0" y="0"/>
                      <a:ext cx="5943600" cy="791210"/>
                    </a:xfrm>
                    <a:prstGeom prst="rect">
                      <a:avLst/>
                    </a:prstGeom>
                  </pic:spPr>
                </pic:pic>
              </a:graphicData>
            </a:graphic>
          </wp:inline>
        </w:drawing>
      </w:r>
      <w:r w:rsidR="00000000">
        <w:pict w14:anchorId="27DDE7AF">
          <v:rect id="_x0000_i1036" style="width:0;height:1.5pt" o:hralign="center" o:hrstd="t" o:hr="t"/>
        </w:pict>
      </w:r>
    </w:p>
    <w:p w14:paraId="6468FF7A" w14:textId="77777777" w:rsidR="00CA135E" w:rsidRPr="002074CC" w:rsidRDefault="00000000">
      <w:pPr>
        <w:pStyle w:val="Heading3"/>
        <w:rPr>
          <w:color w:val="auto"/>
        </w:rPr>
      </w:pPr>
      <w:bookmarkStart w:id="11" w:name="conclusion"/>
      <w:bookmarkEnd w:id="10"/>
      <w:r w:rsidRPr="002074CC">
        <w:rPr>
          <w:b/>
          <w:bCs/>
          <w:color w:val="auto"/>
        </w:rPr>
        <w:t>12. Conclusion</w:t>
      </w:r>
    </w:p>
    <w:p w14:paraId="2B1DCEFA" w14:textId="77777777" w:rsidR="00CA135E" w:rsidRDefault="00000000">
      <w:pPr>
        <w:pStyle w:val="FirstParagraph"/>
      </w:pPr>
      <w:r w:rsidRPr="002074CC">
        <w:t>The project successfully demonstrates how to configure and use Spring Data JPA with MySQL. It covers the creation of entity classes, repositories, services, and testing data retrieval using Spring Boot. The implementation confirms a working integration with the database and Spring Boot framework.</w:t>
      </w:r>
      <w:bookmarkEnd w:id="11"/>
    </w:p>
    <w:p w14:paraId="6A55E4DD" w14:textId="77777777" w:rsidR="00FC7FF1" w:rsidRDefault="00FC7FF1" w:rsidP="00FC7FF1">
      <w:pPr>
        <w:pStyle w:val="BodyText"/>
      </w:pPr>
    </w:p>
    <w:p w14:paraId="554F4022" w14:textId="77777777" w:rsidR="00FC7FF1" w:rsidRDefault="00FC7FF1" w:rsidP="00FC7FF1">
      <w:pPr>
        <w:pStyle w:val="BodyText"/>
      </w:pPr>
    </w:p>
    <w:p w14:paraId="5AE9B1D9" w14:textId="77777777" w:rsidR="00FC7FF1" w:rsidRDefault="00FC7FF1" w:rsidP="00FC7FF1">
      <w:pPr>
        <w:pStyle w:val="BodyText"/>
      </w:pPr>
    </w:p>
    <w:p w14:paraId="2F14F347" w14:textId="77777777" w:rsidR="00FC7FF1" w:rsidRDefault="00FC7FF1" w:rsidP="00FC7FF1">
      <w:pPr>
        <w:pStyle w:val="BodyText"/>
      </w:pPr>
    </w:p>
    <w:p w14:paraId="29BC5C0B" w14:textId="77777777" w:rsidR="00FC7FF1" w:rsidRDefault="00FC7FF1" w:rsidP="00FC7FF1">
      <w:pPr>
        <w:pStyle w:val="BodyText"/>
      </w:pPr>
    </w:p>
    <w:p w14:paraId="0E690A70" w14:textId="77777777" w:rsidR="00FC7FF1" w:rsidRDefault="00FC7FF1" w:rsidP="00FC7FF1">
      <w:pPr>
        <w:pStyle w:val="BodyText"/>
      </w:pPr>
    </w:p>
    <w:p w14:paraId="26069A36" w14:textId="77777777" w:rsidR="00FC7FF1" w:rsidRDefault="00FC7FF1" w:rsidP="00FC7FF1">
      <w:pPr>
        <w:pStyle w:val="BodyText"/>
      </w:pPr>
    </w:p>
    <w:p w14:paraId="2A83FDAA" w14:textId="77777777" w:rsidR="00FC7FF1" w:rsidRDefault="00FC7FF1" w:rsidP="00FC7FF1">
      <w:pPr>
        <w:pStyle w:val="BodyText"/>
      </w:pPr>
    </w:p>
    <w:p w14:paraId="3E764F22" w14:textId="77777777" w:rsidR="00FC7FF1" w:rsidRDefault="00FC7FF1" w:rsidP="00FC7FF1">
      <w:pPr>
        <w:pStyle w:val="BodyText"/>
      </w:pPr>
    </w:p>
    <w:p w14:paraId="6FF28C81" w14:textId="77777777" w:rsidR="00FC7FF1" w:rsidRDefault="00FC7FF1" w:rsidP="00FC7FF1">
      <w:pPr>
        <w:pStyle w:val="BodyText"/>
      </w:pPr>
    </w:p>
    <w:p w14:paraId="29B19388" w14:textId="77777777" w:rsidR="00FC7FF1" w:rsidRDefault="00FC7FF1" w:rsidP="00FC7FF1">
      <w:pPr>
        <w:pStyle w:val="BodyText"/>
      </w:pPr>
    </w:p>
    <w:p w14:paraId="674B8327" w14:textId="77777777" w:rsidR="00FC7FF1" w:rsidRDefault="00FC7FF1" w:rsidP="00FC7FF1">
      <w:pPr>
        <w:pStyle w:val="BodyText"/>
      </w:pPr>
    </w:p>
    <w:p w14:paraId="50F3A47D" w14:textId="77777777" w:rsidR="00FC7FF1" w:rsidRDefault="00FC7FF1" w:rsidP="00FC7FF1">
      <w:pPr>
        <w:pStyle w:val="BodyText"/>
      </w:pPr>
    </w:p>
    <w:p w14:paraId="72DC1919" w14:textId="77777777" w:rsidR="00FC7FF1" w:rsidRDefault="00FC7FF1" w:rsidP="00FC7FF1">
      <w:pPr>
        <w:pStyle w:val="BodyText"/>
      </w:pPr>
    </w:p>
    <w:p w14:paraId="3F087AA5" w14:textId="77777777" w:rsidR="00FC7FF1" w:rsidRDefault="00FC7FF1" w:rsidP="00FC7FF1">
      <w:pPr>
        <w:pStyle w:val="BodyText"/>
      </w:pPr>
    </w:p>
    <w:p w14:paraId="529C1870" w14:textId="77777777" w:rsidR="00FC7FF1" w:rsidRDefault="00FC7FF1" w:rsidP="00FC7FF1">
      <w:pPr>
        <w:pStyle w:val="BodyText"/>
      </w:pPr>
    </w:p>
    <w:p w14:paraId="5C630849" w14:textId="77777777" w:rsidR="00FC7FF1" w:rsidRDefault="00FC7FF1" w:rsidP="00FC7FF1">
      <w:pPr>
        <w:pStyle w:val="BodyText"/>
      </w:pPr>
    </w:p>
    <w:p w14:paraId="1908493C" w14:textId="77777777" w:rsidR="00FC7FF1" w:rsidRDefault="00FC7FF1" w:rsidP="00FC7FF1">
      <w:pPr>
        <w:pStyle w:val="BodyText"/>
      </w:pPr>
    </w:p>
    <w:p w14:paraId="691790E8" w14:textId="77777777" w:rsidR="00FC7FF1" w:rsidRDefault="00FC7FF1" w:rsidP="00FC7FF1">
      <w:pPr>
        <w:pStyle w:val="BodyText"/>
      </w:pPr>
    </w:p>
    <w:p w14:paraId="63F195AC" w14:textId="77777777" w:rsidR="00FC7FF1" w:rsidRPr="00FC7FF1" w:rsidRDefault="00FC7FF1" w:rsidP="00FC7FF1">
      <w:pPr>
        <w:pStyle w:val="BodyText"/>
      </w:pPr>
      <w:r w:rsidRPr="00FC7FF1">
        <w:rPr>
          <w:b/>
          <w:bCs/>
        </w:rPr>
        <w:lastRenderedPageBreak/>
        <w:t>Title: Simplified Employee Management using Spring Data JPA vs Hibernate</w:t>
      </w:r>
    </w:p>
    <w:p w14:paraId="4607D421" w14:textId="77777777" w:rsidR="00FC7FF1" w:rsidRPr="00FC7FF1" w:rsidRDefault="00FC7FF1" w:rsidP="00FC7FF1">
      <w:pPr>
        <w:pStyle w:val="BodyText"/>
      </w:pPr>
      <w:r w:rsidRPr="00FC7FF1">
        <w:pict w14:anchorId="0AA8FD5E">
          <v:rect id="_x0000_i1091" style="width:468pt;height:1pt" o:hralign="center" o:hrstd="t" o:hr="t" fillcolor="#a0a0a0" stroked="f"/>
        </w:pict>
      </w:r>
    </w:p>
    <w:p w14:paraId="3561DE5D" w14:textId="77777777" w:rsidR="00FC7FF1" w:rsidRPr="00FC7FF1" w:rsidRDefault="00FC7FF1" w:rsidP="00FC7FF1">
      <w:pPr>
        <w:pStyle w:val="BodyText"/>
      </w:pPr>
      <w:r w:rsidRPr="00FC7FF1">
        <w:rPr>
          <w:b/>
          <w:bCs/>
        </w:rPr>
        <w:t>Introduction</w:t>
      </w:r>
    </w:p>
    <w:p w14:paraId="069C709A" w14:textId="77777777" w:rsidR="00FC7FF1" w:rsidRPr="00FC7FF1" w:rsidRDefault="00FC7FF1" w:rsidP="00FC7FF1">
      <w:pPr>
        <w:pStyle w:val="BodyText"/>
      </w:pPr>
      <w:r w:rsidRPr="00FC7FF1">
        <w:t>In enterprise Java applications, managing data access layers efficiently is critical. This document compares Java Persistence API (JPA), Hibernate, and Spring Data JPA and demonstrates their use through a simple Employee Management System.</w:t>
      </w:r>
    </w:p>
    <w:p w14:paraId="3A987D1E" w14:textId="77777777" w:rsidR="00FC7FF1" w:rsidRPr="00FC7FF1" w:rsidRDefault="00FC7FF1" w:rsidP="00FC7FF1">
      <w:pPr>
        <w:pStyle w:val="BodyText"/>
      </w:pPr>
      <w:r w:rsidRPr="00FC7FF1">
        <w:pict w14:anchorId="100CA690">
          <v:rect id="_x0000_i1092" style="width:468pt;height:1pt" o:hralign="center" o:hrstd="t" o:hr="t" fillcolor="#a0a0a0" stroked="f"/>
        </w:pict>
      </w:r>
    </w:p>
    <w:p w14:paraId="0704B215" w14:textId="77777777" w:rsidR="00FC7FF1" w:rsidRPr="00FC7FF1" w:rsidRDefault="00FC7FF1" w:rsidP="00FC7FF1">
      <w:pPr>
        <w:pStyle w:val="BodyText"/>
      </w:pPr>
      <w:r w:rsidRPr="00FC7FF1">
        <w:rPr>
          <w:b/>
          <w:bCs/>
        </w:rPr>
        <w:t>Technologies Used</w:t>
      </w:r>
    </w:p>
    <w:p w14:paraId="5A307C5C" w14:textId="77777777" w:rsidR="00FC7FF1" w:rsidRPr="00FC7FF1" w:rsidRDefault="00FC7FF1" w:rsidP="00FC7FF1">
      <w:pPr>
        <w:pStyle w:val="BodyText"/>
        <w:numPr>
          <w:ilvl w:val="0"/>
          <w:numId w:val="6"/>
        </w:numPr>
      </w:pPr>
      <w:r w:rsidRPr="00FC7FF1">
        <w:t>Java 17</w:t>
      </w:r>
    </w:p>
    <w:p w14:paraId="111FC01F" w14:textId="77777777" w:rsidR="00FC7FF1" w:rsidRPr="00FC7FF1" w:rsidRDefault="00FC7FF1" w:rsidP="00FC7FF1">
      <w:pPr>
        <w:pStyle w:val="BodyText"/>
        <w:numPr>
          <w:ilvl w:val="0"/>
          <w:numId w:val="6"/>
        </w:numPr>
      </w:pPr>
      <w:r w:rsidRPr="00FC7FF1">
        <w:t>Spring Boot 3.5.3</w:t>
      </w:r>
    </w:p>
    <w:p w14:paraId="0A1A31EB" w14:textId="77777777" w:rsidR="00FC7FF1" w:rsidRPr="00FC7FF1" w:rsidRDefault="00FC7FF1" w:rsidP="00FC7FF1">
      <w:pPr>
        <w:pStyle w:val="BodyText"/>
        <w:numPr>
          <w:ilvl w:val="0"/>
          <w:numId w:val="6"/>
        </w:numPr>
      </w:pPr>
      <w:r w:rsidRPr="00FC7FF1">
        <w:t>Spring Data JPA</w:t>
      </w:r>
    </w:p>
    <w:p w14:paraId="29F9B0E1" w14:textId="77777777" w:rsidR="00FC7FF1" w:rsidRPr="00FC7FF1" w:rsidRDefault="00FC7FF1" w:rsidP="00FC7FF1">
      <w:pPr>
        <w:pStyle w:val="BodyText"/>
        <w:numPr>
          <w:ilvl w:val="0"/>
          <w:numId w:val="6"/>
        </w:numPr>
      </w:pPr>
      <w:r w:rsidRPr="00FC7FF1">
        <w:t>Hibernate ORM</w:t>
      </w:r>
    </w:p>
    <w:p w14:paraId="6B037D87" w14:textId="77777777" w:rsidR="00FC7FF1" w:rsidRPr="00FC7FF1" w:rsidRDefault="00FC7FF1" w:rsidP="00FC7FF1">
      <w:pPr>
        <w:pStyle w:val="BodyText"/>
        <w:numPr>
          <w:ilvl w:val="0"/>
          <w:numId w:val="6"/>
        </w:numPr>
      </w:pPr>
      <w:r w:rsidRPr="00FC7FF1">
        <w:t>MySQL</w:t>
      </w:r>
    </w:p>
    <w:p w14:paraId="7FF3A36B" w14:textId="77777777" w:rsidR="00FC7FF1" w:rsidRPr="00FC7FF1" w:rsidRDefault="00FC7FF1" w:rsidP="00FC7FF1">
      <w:pPr>
        <w:pStyle w:val="BodyText"/>
        <w:numPr>
          <w:ilvl w:val="0"/>
          <w:numId w:val="6"/>
        </w:numPr>
      </w:pPr>
      <w:r w:rsidRPr="00FC7FF1">
        <w:t>Maven</w:t>
      </w:r>
    </w:p>
    <w:p w14:paraId="40D137FB" w14:textId="77777777" w:rsidR="00FC7FF1" w:rsidRPr="00FC7FF1" w:rsidRDefault="00FC7FF1" w:rsidP="00FC7FF1">
      <w:pPr>
        <w:pStyle w:val="BodyText"/>
      </w:pPr>
      <w:r w:rsidRPr="00FC7FF1">
        <w:pict w14:anchorId="505EAA9E">
          <v:rect id="_x0000_i1093" style="width:468pt;height:1pt" o:hralign="center" o:hrstd="t" o:hr="t" fillcolor="#a0a0a0" stroked="f"/>
        </w:pict>
      </w:r>
    </w:p>
    <w:p w14:paraId="355D789E" w14:textId="77777777" w:rsidR="00FC7FF1" w:rsidRPr="00FC7FF1" w:rsidRDefault="00FC7FF1" w:rsidP="00FC7FF1">
      <w:pPr>
        <w:pStyle w:val="BodyText"/>
      </w:pPr>
      <w:r w:rsidRPr="00FC7FF1">
        <w:rPr>
          <w:b/>
          <w:bCs/>
        </w:rPr>
        <w:t>1. Understanding the Core Concepts</w:t>
      </w:r>
    </w:p>
    <w:p w14:paraId="5DE91678" w14:textId="77777777" w:rsidR="00FC7FF1" w:rsidRPr="00FC7FF1" w:rsidRDefault="00FC7FF1" w:rsidP="00FC7FF1">
      <w:pPr>
        <w:pStyle w:val="BodyText"/>
      </w:pPr>
      <w:r w:rsidRPr="00FC7FF1">
        <w:rPr>
          <w:b/>
          <w:bCs/>
        </w:rPr>
        <w:t>Java Persistence API (JPA)</w:t>
      </w:r>
    </w:p>
    <w:p w14:paraId="520FE7F6" w14:textId="77777777" w:rsidR="00FC7FF1" w:rsidRPr="00FC7FF1" w:rsidRDefault="00FC7FF1" w:rsidP="00FC7FF1">
      <w:pPr>
        <w:pStyle w:val="BodyText"/>
        <w:numPr>
          <w:ilvl w:val="0"/>
          <w:numId w:val="6"/>
        </w:numPr>
      </w:pPr>
      <w:r w:rsidRPr="00FC7FF1">
        <w:t>A specification (JSR 338) for object-relational mapping.</w:t>
      </w:r>
    </w:p>
    <w:p w14:paraId="4742B790" w14:textId="77777777" w:rsidR="00FC7FF1" w:rsidRPr="00FC7FF1" w:rsidRDefault="00FC7FF1" w:rsidP="00FC7FF1">
      <w:pPr>
        <w:pStyle w:val="BodyText"/>
        <w:numPr>
          <w:ilvl w:val="0"/>
          <w:numId w:val="6"/>
        </w:numPr>
      </w:pPr>
      <w:r w:rsidRPr="00FC7FF1">
        <w:t>Provides annotations and interfaces to map Java objects to database tables.</w:t>
      </w:r>
    </w:p>
    <w:p w14:paraId="6588D811" w14:textId="77777777" w:rsidR="00FC7FF1" w:rsidRPr="00FC7FF1" w:rsidRDefault="00FC7FF1" w:rsidP="00FC7FF1">
      <w:pPr>
        <w:pStyle w:val="BodyText"/>
        <w:numPr>
          <w:ilvl w:val="0"/>
          <w:numId w:val="6"/>
        </w:numPr>
      </w:pPr>
      <w:r w:rsidRPr="00FC7FF1">
        <w:t>Requires an implementation like Hibernate.</w:t>
      </w:r>
    </w:p>
    <w:p w14:paraId="4DD5EC53" w14:textId="77777777" w:rsidR="00FC7FF1" w:rsidRPr="00FC7FF1" w:rsidRDefault="00FC7FF1" w:rsidP="00FC7FF1">
      <w:pPr>
        <w:pStyle w:val="BodyText"/>
      </w:pPr>
      <w:r w:rsidRPr="00FC7FF1">
        <w:rPr>
          <w:b/>
          <w:bCs/>
        </w:rPr>
        <w:t>Hibernate</w:t>
      </w:r>
    </w:p>
    <w:p w14:paraId="22D8186D" w14:textId="77777777" w:rsidR="00FC7FF1" w:rsidRPr="00FC7FF1" w:rsidRDefault="00FC7FF1" w:rsidP="00FC7FF1">
      <w:pPr>
        <w:pStyle w:val="BodyText"/>
        <w:numPr>
          <w:ilvl w:val="0"/>
          <w:numId w:val="6"/>
        </w:numPr>
      </w:pPr>
      <w:r w:rsidRPr="00FC7FF1">
        <w:t>An ORM tool that implements JPA.</w:t>
      </w:r>
    </w:p>
    <w:p w14:paraId="572DD321" w14:textId="77777777" w:rsidR="00FC7FF1" w:rsidRPr="00FC7FF1" w:rsidRDefault="00FC7FF1" w:rsidP="00FC7FF1">
      <w:pPr>
        <w:pStyle w:val="BodyText"/>
        <w:numPr>
          <w:ilvl w:val="0"/>
          <w:numId w:val="6"/>
        </w:numPr>
      </w:pPr>
      <w:r w:rsidRPr="00FC7FF1">
        <w:t>Offers advanced features like caching and lazy loading.</w:t>
      </w:r>
    </w:p>
    <w:p w14:paraId="14098869" w14:textId="77777777" w:rsidR="00FC7FF1" w:rsidRPr="00FC7FF1" w:rsidRDefault="00FC7FF1" w:rsidP="00FC7FF1">
      <w:pPr>
        <w:pStyle w:val="BodyText"/>
      </w:pPr>
      <w:r w:rsidRPr="00FC7FF1">
        <w:rPr>
          <w:b/>
          <w:bCs/>
        </w:rPr>
        <w:t>Spring Data JPA</w:t>
      </w:r>
    </w:p>
    <w:p w14:paraId="4CC2DB71" w14:textId="77777777" w:rsidR="00FC7FF1" w:rsidRPr="00FC7FF1" w:rsidRDefault="00FC7FF1" w:rsidP="00FC7FF1">
      <w:pPr>
        <w:pStyle w:val="BodyText"/>
        <w:numPr>
          <w:ilvl w:val="0"/>
          <w:numId w:val="6"/>
        </w:numPr>
      </w:pPr>
      <w:r w:rsidRPr="00FC7FF1">
        <w:t>Builds on top of JPA.</w:t>
      </w:r>
    </w:p>
    <w:p w14:paraId="6A6959D6" w14:textId="77777777" w:rsidR="00FC7FF1" w:rsidRPr="00FC7FF1" w:rsidRDefault="00FC7FF1" w:rsidP="00FC7FF1">
      <w:pPr>
        <w:pStyle w:val="BodyText"/>
        <w:numPr>
          <w:ilvl w:val="0"/>
          <w:numId w:val="6"/>
        </w:numPr>
      </w:pPr>
      <w:r w:rsidRPr="00FC7FF1">
        <w:t>Reduces boilerplate by generating repository code automatically.</w:t>
      </w:r>
    </w:p>
    <w:p w14:paraId="66A85423" w14:textId="77777777" w:rsidR="00FC7FF1" w:rsidRPr="00FC7FF1" w:rsidRDefault="00FC7FF1" w:rsidP="00FC7FF1">
      <w:pPr>
        <w:pStyle w:val="BodyText"/>
        <w:numPr>
          <w:ilvl w:val="0"/>
          <w:numId w:val="6"/>
        </w:numPr>
      </w:pPr>
      <w:r w:rsidRPr="00FC7FF1">
        <w:t>Integrates seamlessly with Spring Boot.</w:t>
      </w:r>
    </w:p>
    <w:p w14:paraId="62B0A40B" w14:textId="77777777" w:rsidR="00FC7FF1" w:rsidRPr="00FC7FF1" w:rsidRDefault="00FC7FF1" w:rsidP="00FC7FF1">
      <w:pPr>
        <w:pStyle w:val="BodyText"/>
      </w:pPr>
      <w:r w:rsidRPr="00FC7FF1">
        <w:pict w14:anchorId="5AC4541A">
          <v:rect id="_x0000_i1094" style="width:468pt;height:1pt" o:hralign="center" o:hrstd="t" o:hr="t" fillcolor="#a0a0a0" stroked="f"/>
        </w:pict>
      </w:r>
    </w:p>
    <w:p w14:paraId="2D923854" w14:textId="77777777" w:rsidR="00FC7FF1" w:rsidRPr="00FC7FF1" w:rsidRDefault="00FC7FF1" w:rsidP="00FC7FF1">
      <w:pPr>
        <w:pStyle w:val="BodyText"/>
      </w:pPr>
      <w:r w:rsidRPr="00FC7FF1">
        <w:rPr>
          <w:b/>
          <w:bCs/>
        </w:rPr>
        <w:lastRenderedPageBreak/>
        <w:t>2. Project Setup</w:t>
      </w:r>
    </w:p>
    <w:p w14:paraId="5D87AB6E" w14:textId="77777777" w:rsidR="00FC7FF1" w:rsidRPr="00FC7FF1" w:rsidRDefault="00FC7FF1" w:rsidP="00FC7FF1">
      <w:pPr>
        <w:pStyle w:val="BodyText"/>
      </w:pPr>
      <w:r w:rsidRPr="00FC7FF1">
        <w:rPr>
          <w:b/>
          <w:bCs/>
        </w:rPr>
        <w:t>application.properties</w:t>
      </w:r>
    </w:p>
    <w:p w14:paraId="49DC6EDE" w14:textId="0432FD5C" w:rsidR="00FC7FF1" w:rsidRPr="00FC7FF1" w:rsidRDefault="00FC7FF1" w:rsidP="00FC7FF1">
      <w:pPr>
        <w:pStyle w:val="BodyText"/>
      </w:pPr>
      <w:r>
        <w:rPr>
          <w:noProof/>
        </w:rPr>
        <w:drawing>
          <wp:inline distT="0" distB="0" distL="0" distR="0" wp14:anchorId="66132811" wp14:editId="0C0AA5EB">
            <wp:extent cx="5943600" cy="3343275"/>
            <wp:effectExtent l="0" t="0" r="0" b="9525"/>
            <wp:docPr id="1604328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328778" name=""/>
                    <pic:cNvPicPr/>
                  </pic:nvPicPr>
                  <pic:blipFill>
                    <a:blip r:embed="rId13"/>
                    <a:stretch>
                      <a:fillRect/>
                    </a:stretch>
                  </pic:blipFill>
                  <pic:spPr>
                    <a:xfrm>
                      <a:off x="0" y="0"/>
                      <a:ext cx="5943600" cy="3343275"/>
                    </a:xfrm>
                    <a:prstGeom prst="rect">
                      <a:avLst/>
                    </a:prstGeom>
                  </pic:spPr>
                </pic:pic>
              </a:graphicData>
            </a:graphic>
          </wp:inline>
        </w:drawing>
      </w:r>
      <w:r w:rsidRPr="00FC7FF1">
        <w:pict w14:anchorId="38DB4815">
          <v:rect id="_x0000_i1095" style="width:468pt;height:1pt" o:hralign="center" o:hrstd="t" o:hr="t" fillcolor="#a0a0a0" stroked="f"/>
        </w:pict>
      </w:r>
    </w:p>
    <w:p w14:paraId="289609A0" w14:textId="174CCB9E" w:rsidR="00FC7FF1" w:rsidRPr="00FC7FF1" w:rsidRDefault="00FC7FF1" w:rsidP="00FC7FF1">
      <w:pPr>
        <w:pStyle w:val="BodyText"/>
      </w:pPr>
      <w:r>
        <w:rPr>
          <w:b/>
          <w:bCs/>
        </w:rPr>
        <w:t>3</w:t>
      </w:r>
      <w:r w:rsidRPr="00FC7FF1">
        <w:rPr>
          <w:b/>
          <w:bCs/>
        </w:rPr>
        <w:t>. Code Comparison</w:t>
      </w:r>
    </w:p>
    <w:p w14:paraId="1EFC03D6" w14:textId="77777777" w:rsidR="00FC7FF1" w:rsidRPr="00FC7FF1" w:rsidRDefault="00FC7FF1" w:rsidP="00FC7FF1">
      <w:pPr>
        <w:pStyle w:val="BodyText"/>
      </w:pPr>
      <w:r w:rsidRPr="00FC7FF1">
        <w:rPr>
          <w:b/>
          <w:bCs/>
        </w:rPr>
        <w:t>Hibernate Style (Manual)</w:t>
      </w:r>
    </w:p>
    <w:p w14:paraId="4824FDAA" w14:textId="77777777" w:rsidR="009B16F9" w:rsidRDefault="009B16F9" w:rsidP="00FC7FF1">
      <w:pPr>
        <w:pStyle w:val="BodyText"/>
        <w:rPr>
          <w:i/>
          <w:iCs/>
        </w:rPr>
      </w:pPr>
      <w:r>
        <w:rPr>
          <w:noProof/>
        </w:rPr>
        <w:drawing>
          <wp:inline distT="0" distB="0" distL="0" distR="0" wp14:anchorId="2F01EAB3" wp14:editId="25CA2061">
            <wp:extent cx="5941060" cy="3151163"/>
            <wp:effectExtent l="0" t="0" r="2540" b="0"/>
            <wp:docPr id="676676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676025" name=""/>
                    <pic:cNvPicPr/>
                  </pic:nvPicPr>
                  <pic:blipFill>
                    <a:blip r:embed="rId14"/>
                    <a:stretch>
                      <a:fillRect/>
                    </a:stretch>
                  </pic:blipFill>
                  <pic:spPr>
                    <a:xfrm>
                      <a:off x="0" y="0"/>
                      <a:ext cx="5941060" cy="3151163"/>
                    </a:xfrm>
                    <a:prstGeom prst="rect">
                      <a:avLst/>
                    </a:prstGeom>
                  </pic:spPr>
                </pic:pic>
              </a:graphicData>
            </a:graphic>
          </wp:inline>
        </w:drawing>
      </w:r>
    </w:p>
    <w:p w14:paraId="6A1F573E" w14:textId="5648F67D" w:rsidR="00FC7FF1" w:rsidRPr="00FC7FF1" w:rsidRDefault="00FC7FF1" w:rsidP="00FC7FF1">
      <w:pPr>
        <w:pStyle w:val="BodyText"/>
      </w:pPr>
      <w:r w:rsidRPr="00FC7FF1">
        <w:rPr>
          <w:i/>
          <w:iCs/>
        </w:rPr>
        <w:lastRenderedPageBreak/>
        <w:t>EmployeeRepository.java</w:t>
      </w:r>
    </w:p>
    <w:p w14:paraId="1D50C20F" w14:textId="74B200E0" w:rsidR="00FC7FF1" w:rsidRPr="00FC7FF1" w:rsidRDefault="009B16F9" w:rsidP="00FC7FF1">
      <w:pPr>
        <w:pStyle w:val="BodyText"/>
      </w:pPr>
      <w:r>
        <w:rPr>
          <w:noProof/>
        </w:rPr>
        <w:drawing>
          <wp:inline distT="0" distB="0" distL="0" distR="0" wp14:anchorId="6BD88DD4" wp14:editId="20775B34">
            <wp:extent cx="5943600" cy="3343275"/>
            <wp:effectExtent l="0" t="0" r="0" b="9525"/>
            <wp:docPr id="85611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11561" name=""/>
                    <pic:cNvPicPr/>
                  </pic:nvPicPr>
                  <pic:blipFill>
                    <a:blip r:embed="rId15"/>
                    <a:stretch>
                      <a:fillRect/>
                    </a:stretch>
                  </pic:blipFill>
                  <pic:spPr>
                    <a:xfrm>
                      <a:off x="0" y="0"/>
                      <a:ext cx="5943600" cy="3343275"/>
                    </a:xfrm>
                    <a:prstGeom prst="rect">
                      <a:avLst/>
                    </a:prstGeom>
                  </pic:spPr>
                </pic:pic>
              </a:graphicData>
            </a:graphic>
          </wp:inline>
        </w:drawing>
      </w:r>
      <w:r w:rsidR="00FC7FF1" w:rsidRPr="00FC7FF1">
        <w:rPr>
          <w:i/>
          <w:iCs/>
        </w:rPr>
        <w:t>EmployeeService.java</w:t>
      </w:r>
    </w:p>
    <w:p w14:paraId="0B8DF65B" w14:textId="57F90F59" w:rsidR="00FC7FF1" w:rsidRPr="00FC7FF1" w:rsidRDefault="009B16F9" w:rsidP="00FC7FF1">
      <w:pPr>
        <w:pStyle w:val="BodyText"/>
      </w:pPr>
      <w:r>
        <w:rPr>
          <w:noProof/>
        </w:rPr>
        <w:drawing>
          <wp:inline distT="0" distB="0" distL="0" distR="0" wp14:anchorId="08CEB1A3" wp14:editId="5C0DC0EB">
            <wp:extent cx="5943600" cy="3343275"/>
            <wp:effectExtent l="0" t="0" r="0" b="9525"/>
            <wp:docPr id="1120412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12907" name=""/>
                    <pic:cNvPicPr/>
                  </pic:nvPicPr>
                  <pic:blipFill>
                    <a:blip r:embed="rId16"/>
                    <a:stretch>
                      <a:fillRect/>
                    </a:stretch>
                  </pic:blipFill>
                  <pic:spPr>
                    <a:xfrm>
                      <a:off x="0" y="0"/>
                      <a:ext cx="5943600" cy="3343275"/>
                    </a:xfrm>
                    <a:prstGeom prst="rect">
                      <a:avLst/>
                    </a:prstGeom>
                  </pic:spPr>
                </pic:pic>
              </a:graphicData>
            </a:graphic>
          </wp:inline>
        </w:drawing>
      </w:r>
      <w:r w:rsidR="00FC7FF1" w:rsidRPr="00FC7FF1">
        <w:pict w14:anchorId="0CBABF32">
          <v:rect id="_x0000_i1097" style="width:468pt;height:1pt" o:hralign="center" o:hrstd="t" o:hr="t" fillcolor="#a0a0a0" stroked="f"/>
        </w:pict>
      </w:r>
    </w:p>
    <w:p w14:paraId="6030BCC6" w14:textId="75EE94C1" w:rsidR="00FC7FF1" w:rsidRPr="00FC7FF1" w:rsidRDefault="00537B78" w:rsidP="00FC7FF1">
      <w:pPr>
        <w:pStyle w:val="BodyText"/>
      </w:pPr>
      <w:r>
        <w:rPr>
          <w:b/>
          <w:bCs/>
        </w:rPr>
        <w:t>4</w:t>
      </w:r>
      <w:r w:rsidR="00FC7FF1" w:rsidRPr="00FC7FF1">
        <w:rPr>
          <w:b/>
          <w:bCs/>
        </w:rPr>
        <w:t>. Running the Application</w:t>
      </w:r>
    </w:p>
    <w:p w14:paraId="48C6EF37" w14:textId="77777777" w:rsidR="00FC7FF1" w:rsidRPr="00FC7FF1" w:rsidRDefault="00FC7FF1" w:rsidP="00FC7FF1">
      <w:pPr>
        <w:pStyle w:val="BodyText"/>
      </w:pPr>
      <w:r w:rsidRPr="00FC7FF1">
        <w:rPr>
          <w:b/>
          <w:bCs/>
        </w:rPr>
        <w:t>AppStartupRunner.java</w:t>
      </w:r>
      <w:r w:rsidRPr="00FC7FF1">
        <w:t xml:space="preserve"> (Bootstrap data on app startup)</w:t>
      </w:r>
    </w:p>
    <w:p w14:paraId="67E14094" w14:textId="3ACDEF86" w:rsidR="00FC7FF1" w:rsidRPr="00FC7FF1" w:rsidRDefault="009B16F9" w:rsidP="00FC7FF1">
      <w:pPr>
        <w:pStyle w:val="BodyText"/>
      </w:pPr>
      <w:r>
        <w:rPr>
          <w:noProof/>
        </w:rPr>
        <w:lastRenderedPageBreak/>
        <w:drawing>
          <wp:inline distT="0" distB="0" distL="0" distR="0" wp14:anchorId="096AB5D5" wp14:editId="25C9B230">
            <wp:extent cx="5943600" cy="3343275"/>
            <wp:effectExtent l="0" t="0" r="0" b="9525"/>
            <wp:docPr id="16910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0269" name=""/>
                    <pic:cNvPicPr/>
                  </pic:nvPicPr>
                  <pic:blipFill>
                    <a:blip r:embed="rId17"/>
                    <a:stretch>
                      <a:fillRect/>
                    </a:stretch>
                  </pic:blipFill>
                  <pic:spPr>
                    <a:xfrm>
                      <a:off x="0" y="0"/>
                      <a:ext cx="5943600" cy="3343275"/>
                    </a:xfrm>
                    <a:prstGeom prst="rect">
                      <a:avLst/>
                    </a:prstGeom>
                  </pic:spPr>
                </pic:pic>
              </a:graphicData>
            </a:graphic>
          </wp:inline>
        </w:drawing>
      </w:r>
      <w:r w:rsidR="00FC7FF1" w:rsidRPr="00FC7FF1">
        <w:rPr>
          <w:b/>
          <w:bCs/>
        </w:rPr>
        <w:t>Employee Entity</w:t>
      </w:r>
    </w:p>
    <w:p w14:paraId="4916738B" w14:textId="18ACFE97" w:rsidR="00FC7FF1" w:rsidRPr="00FC7FF1" w:rsidRDefault="009B16F9" w:rsidP="00FC7FF1">
      <w:pPr>
        <w:pStyle w:val="BodyText"/>
      </w:pPr>
      <w:r>
        <w:rPr>
          <w:noProof/>
        </w:rPr>
        <w:drawing>
          <wp:inline distT="0" distB="0" distL="0" distR="0" wp14:anchorId="3FAF9A68" wp14:editId="626FDD57">
            <wp:extent cx="5943600" cy="3343275"/>
            <wp:effectExtent l="0" t="0" r="0" b="9525"/>
            <wp:docPr id="285520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520205" name=""/>
                    <pic:cNvPicPr/>
                  </pic:nvPicPr>
                  <pic:blipFill>
                    <a:blip r:embed="rId18"/>
                    <a:stretch>
                      <a:fillRect/>
                    </a:stretch>
                  </pic:blipFill>
                  <pic:spPr>
                    <a:xfrm>
                      <a:off x="0" y="0"/>
                      <a:ext cx="5943600" cy="3343275"/>
                    </a:xfrm>
                    <a:prstGeom prst="rect">
                      <a:avLst/>
                    </a:prstGeom>
                  </pic:spPr>
                </pic:pic>
              </a:graphicData>
            </a:graphic>
          </wp:inline>
        </w:drawing>
      </w:r>
      <w:r w:rsidR="00FC7FF1" w:rsidRPr="00FC7FF1">
        <w:pict w14:anchorId="7345A100">
          <v:rect id="_x0000_i1098" style="width:468pt;height:1pt" o:hralign="center" o:hrstd="t" o:hr="t" fillcolor="#a0a0a0" stroked="f"/>
        </w:pict>
      </w:r>
    </w:p>
    <w:p w14:paraId="2F77CF57" w14:textId="77777777" w:rsidR="001779AC" w:rsidRDefault="001779AC" w:rsidP="00FC7FF1">
      <w:pPr>
        <w:pStyle w:val="BodyText"/>
        <w:rPr>
          <w:b/>
          <w:bCs/>
        </w:rPr>
      </w:pPr>
    </w:p>
    <w:p w14:paraId="70FA14AD" w14:textId="77777777" w:rsidR="001779AC" w:rsidRDefault="001779AC" w:rsidP="00FC7FF1">
      <w:pPr>
        <w:pStyle w:val="BodyText"/>
        <w:rPr>
          <w:b/>
          <w:bCs/>
        </w:rPr>
      </w:pPr>
    </w:p>
    <w:p w14:paraId="7DBB7148" w14:textId="77777777" w:rsidR="001779AC" w:rsidRDefault="001779AC" w:rsidP="00FC7FF1">
      <w:pPr>
        <w:pStyle w:val="BodyText"/>
        <w:rPr>
          <w:b/>
          <w:bCs/>
        </w:rPr>
      </w:pPr>
    </w:p>
    <w:p w14:paraId="23326F9C" w14:textId="44F81E9E" w:rsidR="00FC7FF1" w:rsidRPr="00FC7FF1" w:rsidRDefault="00FC7FF1" w:rsidP="00FC7FF1">
      <w:pPr>
        <w:pStyle w:val="BodyText"/>
      </w:pPr>
      <w:r w:rsidRPr="00FC7FF1">
        <w:rPr>
          <w:b/>
          <w:bCs/>
        </w:rPr>
        <w:lastRenderedPageBreak/>
        <w:t xml:space="preserve">Output </w:t>
      </w:r>
    </w:p>
    <w:p w14:paraId="03B19776" w14:textId="6051F0D0" w:rsidR="00FC7FF1" w:rsidRDefault="009C048F" w:rsidP="00FC7FF1">
      <w:pPr>
        <w:pStyle w:val="BodyText"/>
      </w:pPr>
      <w:r>
        <w:rPr>
          <w:noProof/>
        </w:rPr>
        <w:drawing>
          <wp:inline distT="0" distB="0" distL="0" distR="0" wp14:anchorId="42905432" wp14:editId="726B7B32">
            <wp:extent cx="5943600" cy="3343275"/>
            <wp:effectExtent l="0" t="0" r="0" b="9525"/>
            <wp:docPr id="1594366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366553" name=""/>
                    <pic:cNvPicPr/>
                  </pic:nvPicPr>
                  <pic:blipFill>
                    <a:blip r:embed="rId19"/>
                    <a:stretch>
                      <a:fillRect/>
                    </a:stretch>
                  </pic:blipFill>
                  <pic:spPr>
                    <a:xfrm>
                      <a:off x="0" y="0"/>
                      <a:ext cx="5943600" cy="3343275"/>
                    </a:xfrm>
                    <a:prstGeom prst="rect">
                      <a:avLst/>
                    </a:prstGeom>
                  </pic:spPr>
                </pic:pic>
              </a:graphicData>
            </a:graphic>
          </wp:inline>
        </w:drawing>
      </w:r>
      <w:r w:rsidR="00FC7FF1" w:rsidRPr="00FC7FF1">
        <w:t>This validates successful data insertion and shows how Spring Data JPA abstracts complexity while maintaining power and flexibility.</w:t>
      </w:r>
    </w:p>
    <w:p w14:paraId="6200B0DD" w14:textId="77777777" w:rsidR="001779AC" w:rsidRDefault="001779AC" w:rsidP="00FC7FF1">
      <w:pPr>
        <w:pStyle w:val="BodyText"/>
      </w:pPr>
    </w:p>
    <w:p w14:paraId="0EF3CB8C" w14:textId="1FF91248" w:rsidR="001779AC" w:rsidRPr="00FC7FF1" w:rsidRDefault="004A4212" w:rsidP="001779AC">
      <w:pPr>
        <w:pStyle w:val="BodyText"/>
      </w:pPr>
      <w:r>
        <w:rPr>
          <w:b/>
          <w:bCs/>
        </w:rPr>
        <w:t>5</w:t>
      </w:r>
      <w:r w:rsidR="001779AC" w:rsidRPr="00FC7FF1">
        <w:rPr>
          <w:b/>
          <w:bCs/>
        </w:rPr>
        <w:t>. Conclusion</w:t>
      </w:r>
    </w:p>
    <w:p w14:paraId="39D47042" w14:textId="77777777" w:rsidR="001779AC" w:rsidRPr="00FC7FF1" w:rsidRDefault="001779AC" w:rsidP="001779AC">
      <w:pPr>
        <w:pStyle w:val="BodyText"/>
      </w:pPr>
      <w:r w:rsidRPr="00FC7FF1">
        <w:t>Spring Data JPA significantly simplifies persistence logic by reducing boilerplate code. With minimal setup, it provides robust transaction management, repository interfaces, and integration with relational databases. This example demonstrates how to implement a real-world use case with ease compared to traditional Hibernate.</w:t>
      </w:r>
    </w:p>
    <w:p w14:paraId="25E368DF" w14:textId="77777777" w:rsidR="001779AC" w:rsidRPr="00FC7FF1" w:rsidRDefault="001779AC" w:rsidP="001779AC">
      <w:pPr>
        <w:pStyle w:val="BodyText"/>
      </w:pPr>
      <w:r w:rsidRPr="00FC7FF1">
        <w:pict w14:anchorId="6A20FF6C">
          <v:rect id="_x0000_i1111" style="width:468pt;height:1pt" o:hralign="center" o:hrstd="t" o:hr="t" fillcolor="#a0a0a0" stroked="f"/>
        </w:pict>
      </w:r>
    </w:p>
    <w:p w14:paraId="1359766D" w14:textId="77777777" w:rsidR="001779AC" w:rsidRPr="00FC7FF1" w:rsidRDefault="001779AC" w:rsidP="00FC7FF1">
      <w:pPr>
        <w:pStyle w:val="BodyText"/>
      </w:pPr>
    </w:p>
    <w:p w14:paraId="68E9472B" w14:textId="77777777" w:rsidR="00FC7FF1" w:rsidRPr="00FC7FF1" w:rsidRDefault="00FC7FF1" w:rsidP="00FC7FF1">
      <w:pPr>
        <w:pStyle w:val="BodyText"/>
      </w:pPr>
    </w:p>
    <w:sectPr w:rsidR="00FC7FF1" w:rsidRPr="00FC7FF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EC267D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7A4833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1A05EF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03944536">
    <w:abstractNumId w:val="0"/>
  </w:num>
  <w:num w:numId="2" w16cid:durableId="390078415">
    <w:abstractNumId w:val="1"/>
  </w:num>
  <w:num w:numId="3" w16cid:durableId="1941137175">
    <w:abstractNumId w:val="1"/>
  </w:num>
  <w:num w:numId="4" w16cid:durableId="21225276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20841762">
    <w:abstractNumId w:val="1"/>
  </w:num>
  <w:num w:numId="6" w16cid:durableId="716509981">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135E"/>
    <w:rsid w:val="000F4504"/>
    <w:rsid w:val="001779AC"/>
    <w:rsid w:val="001947E5"/>
    <w:rsid w:val="00201EA7"/>
    <w:rsid w:val="002074CC"/>
    <w:rsid w:val="00212804"/>
    <w:rsid w:val="00310898"/>
    <w:rsid w:val="004A4212"/>
    <w:rsid w:val="004D47B0"/>
    <w:rsid w:val="00537B78"/>
    <w:rsid w:val="006C0CFB"/>
    <w:rsid w:val="00931091"/>
    <w:rsid w:val="009B16F9"/>
    <w:rsid w:val="009C048F"/>
    <w:rsid w:val="00CA135E"/>
    <w:rsid w:val="00D364CA"/>
    <w:rsid w:val="00E749DB"/>
    <w:rsid w:val="00FC7F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3F509"/>
  <w15:docId w15:val="{8EBB0D11-9305-44F8-BB6A-D3EFB4A33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1779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6150098">
      <w:bodyDiv w:val="1"/>
      <w:marLeft w:val="0"/>
      <w:marRight w:val="0"/>
      <w:marTop w:val="0"/>
      <w:marBottom w:val="0"/>
      <w:divBdr>
        <w:top w:val="none" w:sz="0" w:space="0" w:color="auto"/>
        <w:left w:val="none" w:sz="0" w:space="0" w:color="auto"/>
        <w:bottom w:val="none" w:sz="0" w:space="0" w:color="auto"/>
        <w:right w:val="none" w:sz="0" w:space="0" w:color="auto"/>
      </w:divBdr>
      <w:divsChild>
        <w:div w:id="1494681264">
          <w:marLeft w:val="0"/>
          <w:marRight w:val="0"/>
          <w:marTop w:val="0"/>
          <w:marBottom w:val="200"/>
          <w:divBdr>
            <w:top w:val="none" w:sz="0" w:space="0" w:color="auto"/>
            <w:left w:val="none" w:sz="0" w:space="0" w:color="auto"/>
            <w:bottom w:val="none" w:sz="0" w:space="0" w:color="auto"/>
            <w:right w:val="none" w:sz="0" w:space="0" w:color="auto"/>
          </w:divBdr>
        </w:div>
        <w:div w:id="191574584">
          <w:marLeft w:val="0"/>
          <w:marRight w:val="0"/>
          <w:marTop w:val="0"/>
          <w:marBottom w:val="200"/>
          <w:divBdr>
            <w:top w:val="none" w:sz="0" w:space="0" w:color="auto"/>
            <w:left w:val="none" w:sz="0" w:space="0" w:color="auto"/>
            <w:bottom w:val="none" w:sz="0" w:space="0" w:color="auto"/>
            <w:right w:val="none" w:sz="0" w:space="0" w:color="auto"/>
          </w:divBdr>
        </w:div>
        <w:div w:id="2097284779">
          <w:marLeft w:val="0"/>
          <w:marRight w:val="0"/>
          <w:marTop w:val="0"/>
          <w:marBottom w:val="200"/>
          <w:divBdr>
            <w:top w:val="none" w:sz="0" w:space="0" w:color="auto"/>
            <w:left w:val="none" w:sz="0" w:space="0" w:color="auto"/>
            <w:bottom w:val="none" w:sz="0" w:space="0" w:color="auto"/>
            <w:right w:val="none" w:sz="0" w:space="0" w:color="auto"/>
          </w:divBdr>
        </w:div>
        <w:div w:id="1663120907">
          <w:marLeft w:val="0"/>
          <w:marRight w:val="0"/>
          <w:marTop w:val="0"/>
          <w:marBottom w:val="200"/>
          <w:divBdr>
            <w:top w:val="none" w:sz="0" w:space="0" w:color="auto"/>
            <w:left w:val="none" w:sz="0" w:space="0" w:color="auto"/>
            <w:bottom w:val="none" w:sz="0" w:space="0" w:color="auto"/>
            <w:right w:val="none" w:sz="0" w:space="0" w:color="auto"/>
          </w:divBdr>
        </w:div>
        <w:div w:id="1741246557">
          <w:marLeft w:val="0"/>
          <w:marRight w:val="0"/>
          <w:marTop w:val="0"/>
          <w:marBottom w:val="200"/>
          <w:divBdr>
            <w:top w:val="none" w:sz="0" w:space="0" w:color="auto"/>
            <w:left w:val="none" w:sz="0" w:space="0" w:color="auto"/>
            <w:bottom w:val="none" w:sz="0" w:space="0" w:color="auto"/>
            <w:right w:val="none" w:sz="0" w:space="0" w:color="auto"/>
          </w:divBdr>
        </w:div>
        <w:div w:id="523322044">
          <w:marLeft w:val="0"/>
          <w:marRight w:val="0"/>
          <w:marTop w:val="0"/>
          <w:marBottom w:val="200"/>
          <w:divBdr>
            <w:top w:val="none" w:sz="0" w:space="0" w:color="auto"/>
            <w:left w:val="none" w:sz="0" w:space="0" w:color="auto"/>
            <w:bottom w:val="none" w:sz="0" w:space="0" w:color="auto"/>
            <w:right w:val="none" w:sz="0" w:space="0" w:color="auto"/>
          </w:divBdr>
        </w:div>
        <w:div w:id="966660288">
          <w:marLeft w:val="0"/>
          <w:marRight w:val="0"/>
          <w:marTop w:val="0"/>
          <w:marBottom w:val="200"/>
          <w:divBdr>
            <w:top w:val="none" w:sz="0" w:space="0" w:color="auto"/>
            <w:left w:val="none" w:sz="0" w:space="0" w:color="auto"/>
            <w:bottom w:val="none" w:sz="0" w:space="0" w:color="auto"/>
            <w:right w:val="none" w:sz="0" w:space="0" w:color="auto"/>
          </w:divBdr>
        </w:div>
        <w:div w:id="490027715">
          <w:marLeft w:val="0"/>
          <w:marRight w:val="0"/>
          <w:marTop w:val="0"/>
          <w:marBottom w:val="200"/>
          <w:divBdr>
            <w:top w:val="none" w:sz="0" w:space="0" w:color="auto"/>
            <w:left w:val="none" w:sz="0" w:space="0" w:color="auto"/>
            <w:bottom w:val="none" w:sz="0" w:space="0" w:color="auto"/>
            <w:right w:val="none" w:sz="0" w:space="0" w:color="auto"/>
          </w:divBdr>
        </w:div>
        <w:div w:id="1883244249">
          <w:marLeft w:val="0"/>
          <w:marRight w:val="0"/>
          <w:marTop w:val="0"/>
          <w:marBottom w:val="200"/>
          <w:divBdr>
            <w:top w:val="none" w:sz="0" w:space="0" w:color="auto"/>
            <w:left w:val="none" w:sz="0" w:space="0" w:color="auto"/>
            <w:bottom w:val="none" w:sz="0" w:space="0" w:color="auto"/>
            <w:right w:val="none" w:sz="0" w:space="0" w:color="auto"/>
          </w:divBdr>
        </w:div>
      </w:divsChild>
    </w:div>
    <w:div w:id="1687948284">
      <w:bodyDiv w:val="1"/>
      <w:marLeft w:val="0"/>
      <w:marRight w:val="0"/>
      <w:marTop w:val="0"/>
      <w:marBottom w:val="0"/>
      <w:divBdr>
        <w:top w:val="none" w:sz="0" w:space="0" w:color="auto"/>
        <w:left w:val="none" w:sz="0" w:space="0" w:color="auto"/>
        <w:bottom w:val="none" w:sz="0" w:space="0" w:color="auto"/>
        <w:right w:val="none" w:sz="0" w:space="0" w:color="auto"/>
      </w:divBdr>
      <w:divsChild>
        <w:div w:id="1043867028">
          <w:marLeft w:val="0"/>
          <w:marRight w:val="0"/>
          <w:marTop w:val="0"/>
          <w:marBottom w:val="200"/>
          <w:divBdr>
            <w:top w:val="none" w:sz="0" w:space="0" w:color="auto"/>
            <w:left w:val="none" w:sz="0" w:space="0" w:color="auto"/>
            <w:bottom w:val="none" w:sz="0" w:space="0" w:color="auto"/>
            <w:right w:val="none" w:sz="0" w:space="0" w:color="auto"/>
          </w:divBdr>
        </w:div>
        <w:div w:id="639071318">
          <w:marLeft w:val="0"/>
          <w:marRight w:val="0"/>
          <w:marTop w:val="0"/>
          <w:marBottom w:val="200"/>
          <w:divBdr>
            <w:top w:val="none" w:sz="0" w:space="0" w:color="auto"/>
            <w:left w:val="none" w:sz="0" w:space="0" w:color="auto"/>
            <w:bottom w:val="none" w:sz="0" w:space="0" w:color="auto"/>
            <w:right w:val="none" w:sz="0" w:space="0" w:color="auto"/>
          </w:divBdr>
        </w:div>
        <w:div w:id="916985112">
          <w:marLeft w:val="0"/>
          <w:marRight w:val="0"/>
          <w:marTop w:val="0"/>
          <w:marBottom w:val="200"/>
          <w:divBdr>
            <w:top w:val="none" w:sz="0" w:space="0" w:color="auto"/>
            <w:left w:val="none" w:sz="0" w:space="0" w:color="auto"/>
            <w:bottom w:val="none" w:sz="0" w:space="0" w:color="auto"/>
            <w:right w:val="none" w:sz="0" w:space="0" w:color="auto"/>
          </w:divBdr>
        </w:div>
        <w:div w:id="1202014765">
          <w:marLeft w:val="0"/>
          <w:marRight w:val="0"/>
          <w:marTop w:val="0"/>
          <w:marBottom w:val="200"/>
          <w:divBdr>
            <w:top w:val="none" w:sz="0" w:space="0" w:color="auto"/>
            <w:left w:val="none" w:sz="0" w:space="0" w:color="auto"/>
            <w:bottom w:val="none" w:sz="0" w:space="0" w:color="auto"/>
            <w:right w:val="none" w:sz="0" w:space="0" w:color="auto"/>
          </w:divBdr>
        </w:div>
        <w:div w:id="954212196">
          <w:marLeft w:val="0"/>
          <w:marRight w:val="0"/>
          <w:marTop w:val="0"/>
          <w:marBottom w:val="200"/>
          <w:divBdr>
            <w:top w:val="none" w:sz="0" w:space="0" w:color="auto"/>
            <w:left w:val="none" w:sz="0" w:space="0" w:color="auto"/>
            <w:bottom w:val="none" w:sz="0" w:space="0" w:color="auto"/>
            <w:right w:val="none" w:sz="0" w:space="0" w:color="auto"/>
          </w:divBdr>
        </w:div>
        <w:div w:id="1527669073">
          <w:marLeft w:val="0"/>
          <w:marRight w:val="0"/>
          <w:marTop w:val="0"/>
          <w:marBottom w:val="200"/>
          <w:divBdr>
            <w:top w:val="none" w:sz="0" w:space="0" w:color="auto"/>
            <w:left w:val="none" w:sz="0" w:space="0" w:color="auto"/>
            <w:bottom w:val="none" w:sz="0" w:space="0" w:color="auto"/>
            <w:right w:val="none" w:sz="0" w:space="0" w:color="auto"/>
          </w:divBdr>
        </w:div>
        <w:div w:id="2092726870">
          <w:marLeft w:val="0"/>
          <w:marRight w:val="0"/>
          <w:marTop w:val="0"/>
          <w:marBottom w:val="200"/>
          <w:divBdr>
            <w:top w:val="none" w:sz="0" w:space="0" w:color="auto"/>
            <w:left w:val="none" w:sz="0" w:space="0" w:color="auto"/>
            <w:bottom w:val="none" w:sz="0" w:space="0" w:color="auto"/>
            <w:right w:val="none" w:sz="0" w:space="0" w:color="auto"/>
          </w:divBdr>
        </w:div>
        <w:div w:id="1484276197">
          <w:marLeft w:val="0"/>
          <w:marRight w:val="0"/>
          <w:marTop w:val="0"/>
          <w:marBottom w:val="200"/>
          <w:divBdr>
            <w:top w:val="none" w:sz="0" w:space="0" w:color="auto"/>
            <w:left w:val="none" w:sz="0" w:space="0" w:color="auto"/>
            <w:bottom w:val="none" w:sz="0" w:space="0" w:color="auto"/>
            <w:right w:val="none" w:sz="0" w:space="0" w:color="auto"/>
          </w:divBdr>
        </w:div>
        <w:div w:id="2012370602">
          <w:marLeft w:val="0"/>
          <w:marRight w:val="0"/>
          <w:marTop w:val="0"/>
          <w:marBottom w:val="2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start.spring.io/"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489</Words>
  <Characters>2792</Characters>
  <Application>Microsoft Office Word</Application>
  <DocSecurity>0</DocSecurity>
  <Lines>23</Lines>
  <Paragraphs>6</Paragraphs>
  <ScaleCrop>false</ScaleCrop>
  <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hinaya S</dc:creator>
  <cp:keywords/>
  <cp:lastModifiedBy>Abhinaya S</cp:lastModifiedBy>
  <cp:revision>13</cp:revision>
  <dcterms:created xsi:type="dcterms:W3CDTF">2025-07-05T11:18:00Z</dcterms:created>
  <dcterms:modified xsi:type="dcterms:W3CDTF">2025-07-05T13:18:00Z</dcterms:modified>
</cp:coreProperties>
</file>